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5E345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213D2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FE25B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13D2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13D32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213D2">
        <w:rPr>
          <w:rFonts w:ascii="Muli" w:eastAsia="Muli" w:hAnsi="Muli" w:cs="Muli"/>
          <w:sz w:val="24"/>
          <w:szCs w:val="24"/>
          <w:u w:val="single"/>
        </w:rPr>
        <w:t xml:space="preserve">  1)The div tag in HTML to make divisions of content in web page</w:t>
      </w:r>
    </w:p>
    <w:p w14:paraId="0000001A" w14:textId="55451258" w:rsidR="00173A24" w:rsidRDefault="001213D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) Help in </w:t>
      </w:r>
      <w:r w:rsidR="00A06FA7">
        <w:rPr>
          <w:rFonts w:ascii="Muli" w:eastAsia="Muli" w:hAnsi="Muli" w:cs="Muli"/>
          <w:sz w:val="24"/>
          <w:szCs w:val="24"/>
        </w:rPr>
        <w:t xml:space="preserve">naming classes 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C4866E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FA7">
        <w:rPr>
          <w:rFonts w:ascii="Muli" w:eastAsia="Muli" w:hAnsi="Muli" w:cs="Muli"/>
          <w:sz w:val="24"/>
          <w:szCs w:val="24"/>
          <w:u w:val="single"/>
        </w:rPr>
        <w:t xml:space="preserve"> to see the transparency of element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30484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FA7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F9535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FA7">
        <w:rPr>
          <w:rFonts w:ascii="Muli" w:eastAsia="Muli" w:hAnsi="Muli" w:cs="Muli"/>
          <w:sz w:val="24"/>
          <w:szCs w:val="24"/>
          <w:u w:val="single"/>
        </w:rPr>
        <w:t xml:space="preserve">Snack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83107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B3907">
        <w:rPr>
          <w:rFonts w:ascii="Muli" w:eastAsia="Muli" w:hAnsi="Muli" w:cs="Muli"/>
          <w:sz w:val="24"/>
          <w:szCs w:val="24"/>
          <w:u w:val="single"/>
        </w:rPr>
        <w:t>1) go to play store and download the app Expo Go</w:t>
      </w:r>
    </w:p>
    <w:p w14:paraId="7C02E3DB" w14:textId="32EE23A4" w:rsidR="005B3907" w:rsidRDefault="005B390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) then scam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 which is given </w:t>
      </w:r>
    </w:p>
    <w:p w14:paraId="74DA15A7" w14:textId="04F4F974" w:rsidR="005B3907" w:rsidRDefault="005B390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) then u will see the out put of it 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FDD7E3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E3388">
        <w:rPr>
          <w:rFonts w:ascii="Muli" w:eastAsia="Muli" w:hAnsi="Muli" w:cs="Muli"/>
          <w:sz w:val="24"/>
          <w:szCs w:val="24"/>
          <w:u w:val="single"/>
        </w:rPr>
        <w:t xml:space="preserve">to display the HTML code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94B74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E3388">
        <w:rPr>
          <w:rFonts w:ascii="Muli" w:eastAsia="Muli" w:hAnsi="Muli" w:cs="Muli"/>
          <w:sz w:val="24"/>
          <w:szCs w:val="24"/>
          <w:u w:val="single"/>
        </w:rPr>
        <w:t xml:space="preserve"> let u describe what u want u see on the screen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D15E1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B3907">
        <w:rPr>
          <w:rFonts w:ascii="Muli" w:eastAsia="Muli" w:hAnsi="Muli" w:cs="Muli"/>
          <w:sz w:val="24"/>
          <w:szCs w:val="24"/>
          <w:u w:val="single"/>
        </w:rPr>
        <w:t xml:space="preserve"> Button , View ,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13D2"/>
    <w:rsid w:val="00173A24"/>
    <w:rsid w:val="00405FFF"/>
    <w:rsid w:val="005B3907"/>
    <w:rsid w:val="009526BB"/>
    <w:rsid w:val="00A06FA7"/>
    <w:rsid w:val="00A52E54"/>
    <w:rsid w:val="00EE3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TH KAMBLE</cp:lastModifiedBy>
  <cp:revision>6</cp:revision>
  <dcterms:created xsi:type="dcterms:W3CDTF">2021-01-06T05:46:00Z</dcterms:created>
  <dcterms:modified xsi:type="dcterms:W3CDTF">2022-02-08T16:25:00Z</dcterms:modified>
</cp:coreProperties>
</file>